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3B117348" w:rsidR="00501BEB" w:rsidRDefault="00FD019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BF35970" wp14:editId="2A08D54A">
                <wp:simplePos x="0" y="0"/>
                <wp:positionH relativeFrom="column">
                  <wp:posOffset>4324350</wp:posOffset>
                </wp:positionH>
                <wp:positionV relativeFrom="paragraph">
                  <wp:posOffset>159067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29A46E6" w14:textId="77777777" w:rsidR="003036AB" w:rsidRPr="005C3429" w:rsidRDefault="003036AB" w:rsidP="003036AB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F35970" id="Rectangle 7" o:spid="_x0000_s1026" style="position:absolute;margin-left:340.5pt;margin-top:125.25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JxXkWPeAAAADAEAAA8AAAAAAAAAAAAAAAAABgQAAGRycy9kb3ducmV2Lnht&#10;bFBLBQYAAAAABAAEAPMAAAARBQAAAAA=&#10;" filled="f" stroked="f">
                <v:textbox inset="2.53958mm,1.2694mm,2.53958mm,1.2694mm">
                  <w:txbxContent>
                    <w:p w14:paraId="629A46E6" w14:textId="77777777" w:rsidR="003036AB" w:rsidRPr="005C3429" w:rsidRDefault="003036AB" w:rsidP="003036AB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221AF71F" wp14:editId="704E2975">
                <wp:simplePos x="0" y="0"/>
                <wp:positionH relativeFrom="column">
                  <wp:posOffset>4467225</wp:posOffset>
                </wp:positionH>
                <wp:positionV relativeFrom="paragraph">
                  <wp:posOffset>49434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0BC730B" w14:textId="77777777" w:rsidR="003036AB" w:rsidRPr="005C3429" w:rsidRDefault="003036AB" w:rsidP="003036A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AF71F" id="Rectangle 1054525248" o:spid="_x0000_s1027" style="position:absolute;margin-left:351.75pt;margin-top:389.2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admRkt0AAAAMAQAADwAAAAAAAAAAAAAAAAAMBAAAZHJzL2Rvd25y&#10;ZXYueG1sUEsFBgAAAAAEAAQA8wAAABYFAAAAAA==&#10;" filled="f" stroked="f">
                <v:textbox inset="2.53958mm,1.2694mm,2.53958mm,1.2694mm">
                  <w:txbxContent>
                    <w:p w14:paraId="10BC730B" w14:textId="77777777" w:rsidR="003036AB" w:rsidRPr="005C3429" w:rsidRDefault="003036AB" w:rsidP="003036A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9B8A88" w14:textId="77777777" w:rsidR="007C670C" w:rsidRDefault="007C670C" w:rsidP="00B6374C">
      <w:pPr>
        <w:spacing w:after="0" w:line="240" w:lineRule="auto"/>
      </w:pPr>
      <w:r>
        <w:separator/>
      </w:r>
    </w:p>
  </w:endnote>
  <w:endnote w:type="continuationSeparator" w:id="0">
    <w:p w14:paraId="232382A7" w14:textId="77777777" w:rsidR="007C670C" w:rsidRDefault="007C670C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B172476C-CDEC-44AB-8CBD-8D14D2A844E4}"/>
    <w:embedItalic r:id="rId2" w:fontKey="{AC5B553C-6158-4FA9-922C-C77B093C73F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52AA9E08-C7A0-466F-93A2-4EE88F1637CF}"/>
    <w:embedItalic r:id="rId4" w:fontKey="{337EAE75-055C-411E-B936-0F01D3D6A478}"/>
  </w:font>
  <w:font w:name="Hero Junior Supe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6EDC7E67-32F6-451D-B1B2-FC9ACFDB2498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15C90E" w14:textId="77777777" w:rsidR="007C670C" w:rsidRDefault="007C670C" w:rsidP="00B6374C">
      <w:pPr>
        <w:spacing w:after="0" w:line="240" w:lineRule="auto"/>
      </w:pPr>
      <w:r>
        <w:separator/>
      </w:r>
    </w:p>
  </w:footnote>
  <w:footnote w:type="continuationSeparator" w:id="0">
    <w:p w14:paraId="5192043E" w14:textId="77777777" w:rsidR="007C670C" w:rsidRDefault="007C670C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4FAEF700" w:rsidR="00B6374C" w:rsidRDefault="00000000">
    <w:pPr>
      <w:pStyle w:val="Header"/>
    </w:pPr>
    <w:r>
      <w:rPr>
        <w:noProof/>
      </w:rPr>
      <w:pict w14:anchorId="06469E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4" o:spid="_x0000_s1032" type="#_x0000_t75" style="position:absolute;margin-left:0;margin-top:0;width:11in;height:612.25pt;z-index:-251657216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14E9021A" w:rsidR="00B6374C" w:rsidRDefault="00FD019D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25B0B92" wp14:editId="770BC831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5749500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0F5F0AD6" w:rsidR="00B6374C" w:rsidRDefault="00000000">
    <w:pPr>
      <w:pStyle w:val="Header"/>
    </w:pPr>
    <w:r>
      <w:rPr>
        <w:noProof/>
      </w:rPr>
      <w:pict w14:anchorId="4C2F5A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3" o:spid="_x0000_s1031" type="#_x0000_t75" style="position:absolute;margin-left:0;margin-top:0;width:11in;height:612.25pt;z-index:-251658240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01231"/>
    <w:rsid w:val="002622AF"/>
    <w:rsid w:val="003036AB"/>
    <w:rsid w:val="004307AB"/>
    <w:rsid w:val="00501BEB"/>
    <w:rsid w:val="007C670C"/>
    <w:rsid w:val="00A21748"/>
    <w:rsid w:val="00A87FD7"/>
    <w:rsid w:val="00B03B70"/>
    <w:rsid w:val="00B6374C"/>
    <w:rsid w:val="00B80372"/>
    <w:rsid w:val="00D46EFE"/>
    <w:rsid w:val="00E17FB8"/>
    <w:rsid w:val="00E268BF"/>
    <w:rsid w:val="00E35933"/>
    <w:rsid w:val="00FD019D"/>
    <w:rsid w:val="00FE6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4T12:16:00Z</dcterms:modified>
</cp:coreProperties>
</file>